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0F0AEA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0F0AEA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420"/>
      </w:tblGrid>
      <w:tr w:rsidR="009603DA" w:rsidRPr="00621911" w14:paraId="64D5FFF5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70C52EF5" w14:textId="0E93144E" w:rsidR="009603DA" w:rsidRPr="00E45A84" w:rsidRDefault="000F0AE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006A88" w14:paraId="41D0CCF8" w14:textId="77777777" w:rsidTr="002D7923">
        <w:trPr>
          <w:trHeight w:hRule="exact" w:val="101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420" w:type="dxa"/>
                <w:vAlign w:val="top"/>
              </w:tcPr>
              <w:p w14:paraId="5AA9DEAF" w14:textId="6FB0B484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2D792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7143CBB3" w:rsidR="00C91D75" w:rsidRPr="002D7923" w:rsidRDefault="00BF1C02" w:rsidP="00F802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2D7923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EB17BD2" w14:textId="5EA6086D" w:rsidR="00F802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84" w:history="1">
            <w:r w:rsidR="00F80247" w:rsidRPr="004302C6">
              <w:rPr>
                <w:rStyle w:val="Hyperlink"/>
                <w:noProof/>
              </w:rPr>
              <w:t>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Executive Summary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3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E7FCA1" w14:textId="585EF885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5" w:history="1">
            <w:r w:rsidR="00F80247" w:rsidRPr="004302C6">
              <w:rPr>
                <w:rStyle w:val="Hyperlink"/>
                <w:noProof/>
              </w:rPr>
              <w:t>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verall Weekly Statu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4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3D3A86C" w14:textId="2952F9AD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6" w:history="1">
            <w:r w:rsidR="00F80247" w:rsidRPr="004302C6">
              <w:rPr>
                <w:rStyle w:val="Hyperlink"/>
                <w:noProof/>
              </w:rPr>
              <w:t>3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Issue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6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0FB58" w14:textId="47528C44" w:rsidR="00F80247" w:rsidRDefault="000F0AE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7" w:history="1">
            <w:r w:rsidR="00F80247" w:rsidRPr="004302C6">
              <w:rPr>
                <w:rStyle w:val="Hyperlink"/>
                <w:noProof/>
              </w:rPr>
              <w:t>3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7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5CE73D14" w14:textId="553C73EB" w:rsidR="00F80247" w:rsidRDefault="000F0AE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8" w:history="1">
            <w:r w:rsidR="00F80247" w:rsidRPr="004302C6">
              <w:rPr>
                <w:rStyle w:val="Hyperlink"/>
                <w:noProof/>
              </w:rPr>
              <w:t>3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8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2E1F0780" w14:textId="1AE24446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9" w:history="1">
            <w:r w:rsidR="00F80247" w:rsidRPr="004302C6">
              <w:rPr>
                <w:rStyle w:val="Hyperlink"/>
                <w:noProof/>
              </w:rPr>
              <w:t>4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Risk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9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6F8E2A" w14:textId="1829A968" w:rsidR="00F80247" w:rsidRDefault="000F0AE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0" w:history="1">
            <w:r w:rsidR="00F80247" w:rsidRPr="004302C6">
              <w:rPr>
                <w:rStyle w:val="Hyperlink"/>
                <w:noProof/>
              </w:rPr>
              <w:t>4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0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DADEB34" w14:textId="15A1D995" w:rsidR="00F80247" w:rsidRDefault="000F0AE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1" w:history="1">
            <w:r w:rsidR="00F80247" w:rsidRPr="004302C6">
              <w:rPr>
                <w:rStyle w:val="Hyperlink"/>
                <w:noProof/>
              </w:rPr>
              <w:t>4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1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424ECCD" w14:textId="34830F08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2" w:history="1">
            <w:r w:rsidR="00F80247" w:rsidRPr="004302C6">
              <w:rPr>
                <w:rStyle w:val="Hyperlink"/>
                <w:noProof/>
              </w:rPr>
              <w:t>5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Team Well-Being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2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7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9D562D" w14:textId="77415FD2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3" w:history="1">
            <w:r w:rsidR="00F80247" w:rsidRPr="004302C6">
              <w:rPr>
                <w:rStyle w:val="Hyperlink"/>
                <w:noProof/>
              </w:rPr>
              <w:t>6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Plan for Next Week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3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FF727" w14:textId="6A8D880B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4" w:history="1">
            <w:r w:rsidR="00F80247" w:rsidRPr="004302C6">
              <w:rPr>
                <w:rStyle w:val="Hyperlink"/>
                <w:noProof/>
              </w:rPr>
              <w:t>7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Week Vacation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1BB98849" w14:textId="7DF62648" w:rsidR="00F80247" w:rsidRDefault="000F0AE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5" w:history="1">
            <w:r w:rsidR="00F80247" w:rsidRPr="004302C6">
              <w:rPr>
                <w:rStyle w:val="Hyperlink"/>
                <w:noProof/>
              </w:rPr>
              <w:t>8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Status Report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4F6DFBE2" w14:textId="37AE0853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8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F624D55" w:rsidR="00AD7FD3" w:rsidRDefault="007331C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3926C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673C43C5" w:rsidR="004B14CE" w:rsidRDefault="005539DD" w:rsidP="005539D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llect feedbacks</w:t>
            </w:r>
            <w:r w:rsidR="0069726C">
              <w:rPr>
                <w:color w:val="000000" w:themeColor="text1"/>
                <w:szCs w:val="22"/>
              </w:rPr>
              <w:t xml:space="preserve"> from </w:t>
            </w:r>
            <w:r w:rsidR="000D07CB">
              <w:rPr>
                <w:color w:val="000000" w:themeColor="text1"/>
                <w:szCs w:val="22"/>
              </w:rPr>
              <w:t>end user</w:t>
            </w:r>
            <w:r w:rsidR="00042DE5">
              <w:rPr>
                <w:color w:val="000000" w:themeColor="text1"/>
                <w:szCs w:val="22"/>
              </w:rPr>
              <w:t>s</w:t>
            </w:r>
          </w:p>
          <w:p w14:paraId="7FB7CB8B" w14:textId="442365A0" w:rsidR="0069726C" w:rsidRDefault="006972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 on website</w:t>
            </w:r>
          </w:p>
          <w:p w14:paraId="4F6DFC4F" w14:textId="1CFE8B2F" w:rsidR="00A91159" w:rsidRPr="001B615C" w:rsidRDefault="00A91159" w:rsidP="0069726C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3926CF" w:rsidRDefault="00922BED" w:rsidP="00392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85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E91D8E3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g bug on website</w:t>
      </w:r>
    </w:p>
    <w:p w14:paraId="299DC2E5" w14:textId="5575EDD1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Facebook login bug on server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8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8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8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8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9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9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9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3C97CF0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FB3A19">
              <w:rPr>
                <w:color w:val="0F2147"/>
              </w:rPr>
              <w:t>found out some bugs and want team to fix bug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proofErr w:type="gramStart"/>
            <w:r w:rsidR="00574610">
              <w:rPr>
                <w:color w:val="0F2147"/>
              </w:rPr>
              <w:t>are</w:t>
            </w:r>
            <w:proofErr w:type="gramEnd"/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93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1C349079" w:rsidR="00570452" w:rsidRDefault="005D3F0A" w:rsidP="001936BA">
      <w:pPr>
        <w:pStyle w:val="ListParagraph"/>
        <w:numPr>
          <w:ilvl w:val="0"/>
          <w:numId w:val="16"/>
        </w:numPr>
      </w:pPr>
      <w:r>
        <w:t>Fix bugs for UI</w:t>
      </w:r>
      <w:r w:rsidR="000359EB"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9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95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proofErr w:type="gramStart"/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proofErr w:type="gramEnd"/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C0356" w14:textId="77777777" w:rsidR="000F0AEA" w:rsidRDefault="000F0AEA">
      <w:pPr>
        <w:spacing w:after="0" w:line="240" w:lineRule="auto"/>
      </w:pPr>
      <w:r>
        <w:separator/>
      </w:r>
    </w:p>
  </w:endnote>
  <w:endnote w:type="continuationSeparator" w:id="0">
    <w:p w14:paraId="2114CBEB" w14:textId="77777777" w:rsidR="000F0AEA" w:rsidRDefault="000F0AEA">
      <w:pPr>
        <w:spacing w:after="0" w:line="240" w:lineRule="auto"/>
      </w:pPr>
      <w:r>
        <w:continuationSeparator/>
      </w:r>
    </w:p>
  </w:endnote>
  <w:endnote w:type="continuationNotice" w:id="1">
    <w:p w14:paraId="622A487E" w14:textId="77777777" w:rsidR="000F0AEA" w:rsidRDefault="000F0A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8A09B" w14:textId="77777777" w:rsidR="000F0AEA" w:rsidRDefault="000F0AEA">
      <w:pPr>
        <w:spacing w:after="0" w:line="240" w:lineRule="auto"/>
      </w:pPr>
      <w:r>
        <w:separator/>
      </w:r>
    </w:p>
  </w:footnote>
  <w:footnote w:type="continuationSeparator" w:id="0">
    <w:p w14:paraId="375F5510" w14:textId="77777777" w:rsidR="000F0AEA" w:rsidRDefault="000F0AEA">
      <w:pPr>
        <w:spacing w:after="0" w:line="240" w:lineRule="auto"/>
      </w:pPr>
      <w:r>
        <w:continuationSeparator/>
      </w:r>
    </w:p>
  </w:footnote>
  <w:footnote w:type="continuationNotice" w:id="1">
    <w:p w14:paraId="75E74367" w14:textId="77777777" w:rsidR="000F0AEA" w:rsidRDefault="000F0A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6A88"/>
    <w:rsid w:val="000074FC"/>
    <w:rsid w:val="00026CD0"/>
    <w:rsid w:val="00027E39"/>
    <w:rsid w:val="000352FB"/>
    <w:rsid w:val="000359EB"/>
    <w:rsid w:val="00041277"/>
    <w:rsid w:val="0004278F"/>
    <w:rsid w:val="00042DE5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07CB"/>
    <w:rsid w:val="000E6F7B"/>
    <w:rsid w:val="000F0AEA"/>
    <w:rsid w:val="000F2558"/>
    <w:rsid w:val="00104C1B"/>
    <w:rsid w:val="001056AD"/>
    <w:rsid w:val="00111643"/>
    <w:rsid w:val="00111839"/>
    <w:rsid w:val="001221CC"/>
    <w:rsid w:val="00123BEE"/>
    <w:rsid w:val="00142566"/>
    <w:rsid w:val="00146B2A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175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D7923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26CF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647B9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0042"/>
    <w:rsid w:val="0051100A"/>
    <w:rsid w:val="00511CF8"/>
    <w:rsid w:val="00523417"/>
    <w:rsid w:val="00526FB6"/>
    <w:rsid w:val="00544069"/>
    <w:rsid w:val="00544E1E"/>
    <w:rsid w:val="00552342"/>
    <w:rsid w:val="005539DD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D3F0A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331C0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C22B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C27E3"/>
    <w:rsid w:val="00CD1A85"/>
    <w:rsid w:val="00CE6713"/>
    <w:rsid w:val="00CF541E"/>
    <w:rsid w:val="00D1205D"/>
    <w:rsid w:val="00D22DD9"/>
    <w:rsid w:val="00D2475D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247"/>
    <w:rsid w:val="00F80ECD"/>
    <w:rsid w:val="00F813A0"/>
    <w:rsid w:val="00FA3A35"/>
    <w:rsid w:val="00FA5F1A"/>
    <w:rsid w:val="00FB36CB"/>
    <w:rsid w:val="00FB3A19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019F8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9673F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8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3</vt:lpstr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 Nguyễn Bảo Nguyên</dc:creator>
  <cp:keywords/>
  <cp:lastModifiedBy>Nguyen Nguyen</cp:lastModifiedBy>
  <cp:revision>383</cp:revision>
  <dcterms:created xsi:type="dcterms:W3CDTF">2021-10-30T16:09:00Z</dcterms:created>
  <dcterms:modified xsi:type="dcterms:W3CDTF">2022-05-14T16:2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